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p>
      <w:pPr>
        <w:pStyle w:val="FirstParagraph"/>
      </w:pPr>
      <w:r>
        <w:rPr>
          <w:bCs/>
          <w:b/>
        </w:rPr>
        <w:t xml:space="preserve">John Doe</w:t>
      </w:r>
      <w:r>
        <w:br/>
      </w:r>
      <w:r>
        <w:t xml:space="preserve">123 Engineering Lane</w:t>
      </w:r>
      <w:r>
        <w:br/>
      </w:r>
      <w:r>
        <w:t xml:space="preserve">London, SW1A 1AA</w:t>
      </w:r>
      <w:r>
        <w:br/>
      </w:r>
      <w:r>
        <w:t xml:space="preserve">United Kingdom</w:t>
      </w:r>
      <w:r>
        <w:br/>
      </w:r>
      <w:r>
        <w:t xml:space="preserve">john.doe@email.com | +44 7900 123456</w:t>
      </w:r>
    </w:p>
    <w:p>
      <w:pPr>
        <w:pStyle w:val="BodyText"/>
      </w:pPr>
      <w:r>
        <w:t xml:space="preserve">Ms. Emily Carter</w:t>
      </w:r>
      <w:r>
        <w:br/>
      </w:r>
      <w:r>
        <w:t xml:space="preserve">Hiring Manager</w:t>
      </w:r>
      <w:r>
        <w:br/>
      </w:r>
      <w:r>
        <w:t xml:space="preserve">North Sea Energy Solutions Ltd.</w:t>
      </w:r>
      <w:r>
        <w:br/>
      </w:r>
      <w:r>
        <w:t xml:space="preserve">456 Canary Wharf Road</w:t>
      </w:r>
      <w:r>
        <w:br/>
      </w:r>
      <w:r>
        <w:t xml:space="preserve">London, E14 5AB</w:t>
      </w:r>
      <w:r>
        <w:br/>
      </w:r>
      <w:r>
        <w:t xml:space="preserve">United Kingdom</w:t>
      </w:r>
    </w:p>
    <w:p>
      <w:pPr>
        <w:pStyle w:val="BodyText"/>
      </w:pPr>
      <w:r>
        <w:t xml:space="preserve">April 5, 2024</w:t>
      </w:r>
    </w:p>
    <w:bookmarkStart w:id="20" w:name="cover-letter"/>
    <w:p>
      <w:pPr>
        <w:pStyle w:val="Heading1"/>
      </w:pPr>
      <w:r>
        <w:t xml:space="preserve">Cover Letter</w:t>
      </w:r>
    </w:p>
    <w:p>
      <w:pPr>
        <w:pStyle w:val="FirstParagraph"/>
      </w:pPr>
      <w:r>
        <w:t xml:space="preserve">Dear Ms. Carter,</w:t>
      </w:r>
    </w:p>
    <w:p>
      <w:pPr>
        <w:pStyle w:val="BodyText"/>
      </w:pPr>
      <w:r>
        <w:t xml:space="preserve">I am writing to express my strong interest in the Petroleum Engineer position at North Sea Energy Solutions Ltd. As a highly motivated and experienced professional with a proven track record in petroleum engineering, I am eager to contribute my technical expertise, innovative mindset, and dedication to excellence to your organization. The United Kingdom London region has long been a hub for energy innovation, and I am particularly inspired by the opportunities this role presents to work within such a dynamic and forward-thinking industry environment.</w:t>
      </w:r>
    </w:p>
    <w:p>
      <w:pPr>
        <w:pStyle w:val="BodyText"/>
      </w:pPr>
      <w:r>
        <w:t xml:space="preserve">With over seven years of experience in the petroleum engineering sector, I have developed a deep understanding of reservoir management, drilling optimization, and production enhancement. My career has been defined by a commitment to delivering sustainable energy solutions while adhering to the highest standards of safety, environmental responsibility, and operational efficiency—principles that align closely with the values of your company. The United Kingdom London’s reputation as a global leader in energy innovation makes it an ideal location for professionals like myself who are passionate about advancing the industry through cutting-edge technology and strategic collaboration.</w:t>
      </w:r>
    </w:p>
    <w:p>
      <w:pPr>
        <w:pStyle w:val="BodyText"/>
      </w:pPr>
      <w:r>
        <w:t xml:space="preserve">A key aspect of my professional journey has been my ability to adapt to complex challenges while maintaining a focus on results. During my tenure at Global Drilling Technologies in Aberdeen, I led a team of engineers in optimizing drilling operations for offshore fields in the North Sea. By integrating advanced data analytics and real-time monitoring systems, we achieved a 15% reduction in non-productive time and improved overall well performance. This project not only enhanced operational efficiency but also reinforced my belief in the transformative power of innovation in petroleum engineering. The United Kingdom London’s thriving energy sector offers an unparalleled platform to continue such impactful work.</w:t>
      </w:r>
    </w:p>
    <w:p>
      <w:pPr>
        <w:pStyle w:val="BodyText"/>
      </w:pPr>
      <w:r>
        <w:t xml:space="preserve">In addition to my technical skills, I have a strong foundation in regulatory compliance and environmental stewardship, which are critical for success in the UK’s stringent energy landscape. My experience working with the Health and Safety Executive (HSE) standards and adhering to the UK’s Environmental Protection Act has equipped me to navigate the unique challenges of operating in this region. For instance, while managing a production optimization project in 2022, I implemented a risk mitigation strategy that reduced carbon emissions by 10% without compromising output. This achievement underscores my ability to balance commercial objectives with environmental responsibility—a priority for companies operating in the United Kingdom London’s evolving energy market.</w:t>
      </w:r>
    </w:p>
    <w:p>
      <w:pPr>
        <w:pStyle w:val="BodyText"/>
      </w:pPr>
      <w:r>
        <w:t xml:space="preserve">The United Kingdom London’s position as a central hub for international energy companies and research institutions further excites me about this opportunity. I am particularly drawn to North Sea Energy Solutions Ltd.’s commitment to sustainable practices and its role in driving the UK’s transition toward cleaner energy solutions. As a Petroleum Engineer, I am eager to contribute my expertise in reservoir modeling, well planning, and field development strategies to support these initiatives. My background in both conventional and unconventional hydrocarbon recovery methods has prepared me to address the diverse challenges of modern energy production while supporting long-term sustainability goals.</w:t>
      </w:r>
    </w:p>
    <w:p>
      <w:pPr>
        <w:pStyle w:val="BodyText"/>
      </w:pPr>
      <w:r>
        <w:t xml:space="preserve">My academic qualifications include a Master’s degree in Petroleum Engineering from Imperial College London, where I specialized in advanced reservoir simulation and geomechanics. This education, combined with my hands-on experience in the field, has allowed me to develop a holistic perspective on petroleum engineering that balances technical precision with strategic thinking. I am also an active member of the Society of Petroleum Engineers (SPE), regularly attending conferences and workshops to stay at the forefront of industry advancements. The United Kingdom London’s vibrant professional network provides an ideal setting for continuous learning and collaboration, which I am eager to embrace.</w:t>
      </w:r>
    </w:p>
    <w:p>
      <w:pPr>
        <w:pStyle w:val="BodyText"/>
      </w:pPr>
      <w:r>
        <w:t xml:space="preserve">What sets me apart as a Petroleum Engineer is my ability to translate complex data into actionable insights while fostering teamwork across multidisciplinary environments. At Global Drilling Technologies, I collaborated with geoscientists, data analysts, and project managers to design a next-generation well completion strategy that increased production by 20% in high-pressure reservoirs. This experience highlighted the importance of cross-functional communication and innovation—qualities I believe are essential for thriving in London’s competitive energy sector. The United Kingdom London’s diverse workforce and global perspective make it an ideal environment for professionals who thrive on collaboration and creativity.</w:t>
      </w:r>
    </w:p>
    <w:p>
      <w:pPr>
        <w:pStyle w:val="BodyText"/>
      </w:pPr>
      <w:r>
        <w:t xml:space="preserve">I am particularly impressed by North Sea Energy Solutions Ltd.’s focus on leveraging digital transformation to enhance operational efficiency. As a proponent of adopting emerging technologies such as AI-driven predictive analytics and IoT-enabled monitoring systems, I am confident in my ability to contribute meaningfully to your team’s goals. My experience with Python-based data analysis tools and reservoir simulation software like Petrel and Eclipse has prepared me to support such initiatives effectively.</w:t>
      </w:r>
    </w:p>
    <w:p>
      <w:pPr>
        <w:pStyle w:val="BodyText"/>
      </w:pPr>
      <w:r>
        <w:t xml:space="preserve">In conclusion, I am enthusiastic about the opportunity to join North Sea Energy Solutions Ltd. as a Petroleum Engineer and contribute my skills, knowledge, and passion for energy innovation to your organization’s continued success. The United Kingdom London’s dynamic energy landscape offers an inspiring backdrop for professionals like myself who are committed to driving progress in the industry. I would welcome the chance to discuss how my background and vision align with your company’s objectives.</w:t>
      </w:r>
    </w:p>
    <w:p>
      <w:pPr>
        <w:pStyle w:val="BodyText"/>
      </w:pPr>
      <w:r>
        <w:t xml:space="preserve">Thank you for considering my application. I look forward to the possibility of contributing to your team and am available at your convenience for an interview. Please feel free to contact me at +44 7900 123456 or john.doe@email.com.</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5-12-11T15:58:18Z</dcterms:created>
  <dcterms:modified xsi:type="dcterms:W3CDTF">2025-12-11T15:58:18Z</dcterms:modified>
</cp:coreProperties>
</file>

<file path=docProps/custom.xml><?xml version="1.0" encoding="utf-8"?>
<Properties xmlns="http://schemas.openxmlformats.org/officeDocument/2006/custom-properties" xmlns:vt="http://schemas.openxmlformats.org/officeDocument/2006/docPropsVTypes"/>
</file>